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70B8BE1B" w:rsidR="00310CE5" w:rsidRPr="000D5C4E" w:rsidRDefault="000D5C4E" w:rsidP="00310CE5">
      <w:pPr>
        <w:jc w:val="center"/>
        <w:rPr>
          <w:b/>
          <w:bCs/>
          <w:sz w:val="32"/>
          <w:szCs w:val="32"/>
        </w:rPr>
      </w:pPr>
      <w:r w:rsidRPr="000D5C4E">
        <w:rPr>
          <w:b/>
          <w:bCs/>
          <w:sz w:val="32"/>
          <w:szCs w:val="32"/>
        </w:rPr>
        <w:t>(</w:t>
      </w:r>
      <w:r w:rsidR="0071004C">
        <w:rPr>
          <w:b/>
          <w:bCs/>
          <w:sz w:val="32"/>
          <w:szCs w:val="32"/>
        </w:rPr>
        <w:t>Ohio</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0064714" w:rsidR="00AF6A38" w:rsidRDefault="0071004C" w:rsidP="00754613">
            <w:r>
              <w:t>Ohio</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48D9B" w14:textId="77777777" w:rsidR="004D0663" w:rsidRDefault="004D06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E5D3DF9" w:rsidR="00CB37D9" w:rsidRPr="004D0663" w:rsidRDefault="00CB37D9" w:rsidP="004D06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D37ED" w14:textId="77777777" w:rsidR="004D0663" w:rsidRDefault="004D06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B6DF7" w14:textId="77777777" w:rsidR="004D0663" w:rsidRDefault="004D06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39A54EB" w:rsidR="00AD6FC0" w:rsidRPr="004D0663" w:rsidRDefault="00AD6FC0" w:rsidP="004D06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D2152" w14:textId="77777777" w:rsidR="004D0663" w:rsidRDefault="004D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0735307">
    <w:abstractNumId w:val="0"/>
  </w:num>
  <w:num w:numId="2" w16cid:durableId="6625824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D0663"/>
    <w:rsid w:val="004F1CD0"/>
    <w:rsid w:val="004F5D47"/>
    <w:rsid w:val="00570A17"/>
    <w:rsid w:val="005F0103"/>
    <w:rsid w:val="00651AD0"/>
    <w:rsid w:val="006820EC"/>
    <w:rsid w:val="006B481C"/>
    <w:rsid w:val="006D2C62"/>
    <w:rsid w:val="006F5F60"/>
    <w:rsid w:val="0071004C"/>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19</Characters>
  <DocSecurity>0</DocSecurity>
  <Lines>120</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